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2078E">
        <w:rPr>
          <w:rFonts w:ascii="Times New Roman" w:hAnsi="Times New Roman" w:cs="Times New Roman"/>
          <w:b/>
          <w:sz w:val="24"/>
          <w:szCs w:val="24"/>
        </w:rPr>
        <w:t>Figure S1</w:t>
      </w:r>
      <w:bookmarkStart w:id="0" w:name="_GoBack"/>
      <w:bookmarkEnd w:id="0"/>
      <w:r w:rsidRPr="0032078E">
        <w:rPr>
          <w:rFonts w:ascii="Times New Roman" w:hAnsi="Times New Roman" w:cs="Times New Roman"/>
          <w:b/>
          <w:sz w:val="24"/>
          <w:szCs w:val="24"/>
        </w:rPr>
        <w:t xml:space="preserve">. Alignment of nucleotide sequences corresponding to </w:t>
      </w:r>
      <w:r w:rsidRPr="0032078E">
        <w:rPr>
          <w:rFonts w:ascii="Times New Roman" w:hAnsi="Times New Roman" w:cs="Times New Roman"/>
          <w:b/>
          <w:i/>
          <w:sz w:val="24"/>
          <w:szCs w:val="24"/>
        </w:rPr>
        <w:t>adssl1a</w:t>
      </w:r>
      <w:r w:rsidRPr="0032078E">
        <w:rPr>
          <w:rFonts w:ascii="Times New Roman" w:hAnsi="Times New Roman" w:cs="Times New Roman"/>
          <w:b/>
          <w:sz w:val="24"/>
          <w:szCs w:val="24"/>
        </w:rPr>
        <w:t xml:space="preserve"> and </w:t>
      </w:r>
      <w:r w:rsidRPr="0032078E">
        <w:rPr>
          <w:rFonts w:ascii="Times New Roman" w:hAnsi="Times New Roman" w:cs="Times New Roman"/>
          <w:b/>
          <w:i/>
          <w:sz w:val="24"/>
          <w:szCs w:val="24"/>
        </w:rPr>
        <w:t>adssl1b</w:t>
      </w:r>
      <w:r w:rsidRPr="0032078E">
        <w:rPr>
          <w:rFonts w:ascii="Times New Roman" w:hAnsi="Times New Roman" w:cs="Times New Roman"/>
          <w:b/>
          <w:sz w:val="24"/>
          <w:szCs w:val="24"/>
        </w:rPr>
        <w:t>.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                </w:t>
      </w:r>
      <w:r>
        <w:rPr>
          <w:rFonts w:ascii="Courier New" w:hAnsi="Courier New" w:cs="Courier New"/>
          <w:sz w:val="18"/>
          <w:szCs w:val="20"/>
        </w:rPr>
        <w:tab/>
      </w:r>
      <w:r w:rsidRPr="0032078E">
        <w:rPr>
          <w:rFonts w:ascii="Courier New" w:hAnsi="Courier New" w:cs="Courier New"/>
          <w:sz w:val="18"/>
          <w:szCs w:val="20"/>
        </w:rPr>
        <w:t xml:space="preserve">  1                                               50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a_NM_001139706     (1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G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b_XM_014210487     (1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CTGATATGGCAATGCTACTGTTAGAAACATTCTAGTCTGTTTCAGAC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DN163954     (1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GE623728     (1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                         51                                             100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a_NM_001139706     (4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GC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AGCAACATCATGTCGT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T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CTGGTCAGCAAAAGACCACAAGA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b_XM_014210487    (51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GC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C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AGCAACATCATGTCGTTGAGCTGGTCAGCAAAAGACCACAAGA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DN163954     (1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ACATCATGTCGTTGAGCTGGTCAGCAAAAGACCACAAGA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GE623728     (1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                         101                                            150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a_NM_001139706    (54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TATACAAA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C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CCCTCCAACCC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CCCAAGGGCTGAAGCGGCCACGG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b_XM_014210487   (101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TATACAAATTCACCCTCCAACCCTACCCAAGGGCTGAAGCGGCCACGG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DN163954    (42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TATACAAATTCACCCTCCAACCCTACCCAAGGGCTGAAGCGGCCACGG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GE623728     (1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                         151                                            200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a_NM_001139706   (104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C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C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GGGAACAAAGTGACAG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GCTCGGTGCGCAATGGGGAGA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b_XM_014210487   (151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TGACGCAGGGAACAAAGTGACAGTGGTGCTCGGTGCGCAATGGGGAGA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DN163954    (92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TGACGCAGGGAACAAAGTGACAGTGGTGCTCGGTGCGCAATGGGGAGA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GE623728     (1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                         201                                            250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a_NM_001139706   (154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AAGGCAAAGGAAAAGTCGTCGATTT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T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GCGACTGAGTCTGACCTTG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b_XM_014210487   (201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AAGGCAAAGGAAAAGTCGTCGATTTACTGGCGACTGAGTCTGACCTTG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DN163954   (142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AAGGCAAAGGAAAAGTCGTCGATTTACTGGCGACTGAGTCTGACCTTG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GE623728     (1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                         251                                            300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a_NM_001139706   (204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TGCAGATGTCAGGG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C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TAACAATGCAGGCCACACAGTGG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T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G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A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b_XM_014210487   (251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TGCAGATGTCAGGGTGGTAACAATGCAGGCCACACAGTGGTAGTAGAA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DN163954   (192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TGCAGATGTCAGGGTGGTAACAATGCAGGCCACACAGTGGTAGTAGAA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GE623728     (1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                         301                                            350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a_NM_001139706   (254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C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AGTATGACTTCCACCTTCTCCCCAGTGG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TATCAACCCCAA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b_XM_014210487   (301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CACAGAGTATGACTTCCACCTTCTCCCCAGTGGCATTATCAACCCCAA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DN163954   (242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CACAGAGTATGACTTCCACCTTCTCCCCAGTGGCATTATCAACCCCAA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GE623728     (1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                         351                                            400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a_NM_001139706   (304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G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T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ATGTGTCATTGGTAATGGCGTAGTCATACACCTACC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T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GT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b_XM_014210487   (351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GCATATGTGTCATTGGTAATGGCGTAGTCATACACCTACCGGGCTTGT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DN163954   (292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GCATATGTGTCATTGGTAATGGCGTAGTCATACACCTACCGGGCTTGT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GE623728     (1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                         401                                            450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a_NM_001139706   (354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GAGGAGGC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GA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C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TGAGAAGAAAGGTCTCAAAGGCTGGGAGAAG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b_XM_014210487   (401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GAGGAGGCGGAGAAGAATGAGAAGAAAGGTCTCAAAGGCTGGGAGAAG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DN163954   (342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GAGGAGGCGGAGAAGAATGAGAAGAAAGGTCTCAAAGGCTGGGAGAAG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GE623728     (1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                         451                                            500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a_NM_001139706   (404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ACTAATAGTCTCTGACAGAGCTCACC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T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GTTTGATTTCC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T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GGT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b_XM_014210487   (451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ACTAATAGTCTCTGACAGAGCTCACCTCGTGTTTGATTTCCACCAGGT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DN163954   (392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ACTAATAGTCTCTGACAGAGCTCACCTCGTGTTTGATTTCCACCAGGT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GE623728     (1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                         501                                            550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a_NM_001139706   (454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TGGA</w:t>
      </w:r>
      <w:r w:rsidRPr="0032078E">
        <w:rPr>
          <w:rFonts w:ascii="Courier New" w:hAnsi="Courier New" w:cs="Courier New"/>
          <w:b/>
          <w:color w:val="0000FF"/>
          <w:sz w:val="18"/>
          <w:szCs w:val="20"/>
          <w:u w:val="single"/>
          <w:shd w:val="clear" w:color="auto" w:fill="00FFFF"/>
        </w:rPr>
        <w:t>TGGAATTCAGGAGA</w:t>
      </w:r>
      <w:r w:rsidRPr="0032078E">
        <w:rPr>
          <w:rFonts w:ascii="Courier New" w:hAnsi="Courier New" w:cs="Courier New"/>
          <w:b/>
          <w:color w:val="000000"/>
          <w:sz w:val="18"/>
          <w:szCs w:val="20"/>
          <w:u w:val="single"/>
        </w:rPr>
        <w:t>C</w:t>
      </w:r>
      <w:r w:rsidRPr="0032078E">
        <w:rPr>
          <w:rFonts w:ascii="Courier New" w:hAnsi="Courier New" w:cs="Courier New"/>
          <w:b/>
          <w:color w:val="0000FF"/>
          <w:sz w:val="18"/>
          <w:szCs w:val="20"/>
          <w:u w:val="single"/>
          <w:shd w:val="clear" w:color="auto" w:fill="00FFFF"/>
        </w:rPr>
        <w:t>CCAG</w:t>
      </w:r>
      <w:r w:rsidRPr="0032078E">
        <w:rPr>
          <w:rFonts w:ascii="Courier New" w:hAnsi="Courier New" w:cs="Courier New"/>
          <w:b/>
          <w:color w:val="000000"/>
          <w:sz w:val="18"/>
          <w:szCs w:val="20"/>
          <w:u w:val="single"/>
        </w:rPr>
        <w:t>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CAAGCAACAGAGGGAAAGA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b_XM_014210487   (501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TGGATGGAATTCAGGAGAGCCAGCGACAAGCAACAGAGGGAAAGATTA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DN163954   (442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TGGATGGAATTCAGGAGAGCCAGCGACAAGCAACAGAGGGAAAGATTA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GE623728     (1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                         551                                            600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a_NM_001139706   (504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GGAAC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CCAAGAAAGGCATTGGACCCACCTA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G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AG</w:t>
      </w:r>
      <w:r w:rsidRPr="0032078E">
        <w:rPr>
          <w:rFonts w:ascii="Courier New" w:hAnsi="Courier New" w:cs="Courier New"/>
          <w:b/>
          <w:color w:val="0000FF"/>
          <w:sz w:val="18"/>
          <w:szCs w:val="20"/>
          <w:u w:val="double"/>
          <w:shd w:val="clear" w:color="auto" w:fill="00FFFF"/>
        </w:rPr>
        <w:t>CAA</w:t>
      </w:r>
      <w:r w:rsidRPr="0032078E">
        <w:rPr>
          <w:rFonts w:ascii="Courier New" w:hAnsi="Courier New" w:cs="Courier New"/>
          <w:b/>
          <w:color w:val="000000"/>
          <w:sz w:val="18"/>
          <w:szCs w:val="20"/>
          <w:u w:val="double"/>
        </w:rPr>
        <w:t>G</w:t>
      </w:r>
      <w:r w:rsidRPr="0032078E">
        <w:rPr>
          <w:rFonts w:ascii="Courier New" w:hAnsi="Courier New" w:cs="Courier New"/>
          <w:b/>
          <w:color w:val="0000FF"/>
          <w:sz w:val="18"/>
          <w:szCs w:val="20"/>
          <w:u w:val="double"/>
          <w:shd w:val="clear" w:color="auto" w:fill="00FFFF"/>
        </w:rPr>
        <w:t>GCATCT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b_XM_014210487   (551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GGAACGACCAAGAAAGGCATTGGACCCACCTATACCAGCAAAGCATCT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DN163954   (492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GGAACGACCAAGAAAGGCATTGGACCCACCTATACCAGCAAAGCATCT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GE623728     (1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lastRenderedPageBreak/>
        <w:t xml:space="preserve">                             601                                            650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a_NM_001139706   (554) </w:t>
      </w:r>
      <w:r w:rsidRPr="0032078E">
        <w:rPr>
          <w:rFonts w:ascii="Courier New" w:hAnsi="Courier New" w:cs="Courier New"/>
          <w:b/>
          <w:color w:val="0000FF"/>
          <w:sz w:val="18"/>
          <w:szCs w:val="20"/>
          <w:u w:val="double"/>
          <w:shd w:val="clear" w:color="auto" w:fill="00FFFF"/>
        </w:rPr>
        <w:t>CGCAT</w:t>
      </w:r>
      <w:r w:rsidRPr="0032078E">
        <w:rPr>
          <w:rFonts w:ascii="Courier New" w:hAnsi="Courier New" w:cs="Courier New"/>
          <w:b/>
          <w:color w:val="000000"/>
          <w:sz w:val="18"/>
          <w:szCs w:val="20"/>
          <w:u w:val="double"/>
        </w:rPr>
        <w:t>A</w:t>
      </w:r>
      <w:r w:rsidRPr="0032078E">
        <w:rPr>
          <w:rFonts w:ascii="Courier New" w:hAnsi="Courier New" w:cs="Courier New"/>
          <w:b/>
          <w:color w:val="0000FF"/>
          <w:sz w:val="18"/>
          <w:szCs w:val="20"/>
          <w:u w:val="double"/>
          <w:shd w:val="clear" w:color="auto" w:fill="00FFFF"/>
        </w:rPr>
        <w:t>GGAC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CGTGTCTGTGACCTGCTGGGAGACT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C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G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GTTCTC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b_XM_014210487   (601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GCATTGGACTGCGTGTCTGTGACCTGCTGGGAGACTTTAAAGAGTTCTC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DN163954   (542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GCATTGGACTGCGTGTCTGTGACCTGCTGGGAGACTTTAAAGAGTTCTC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GE623728     (1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                         651                                            700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a_NM_001139706   (604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CCAAATTCAAGAACCTTGTCG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GTACCAGTCCATGTACTCATCCC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b_XM_014210487   (651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CCAAATTCAAGAACCTTGTCG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CG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GTACCAGTCCATGTACTCATCCC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DN163954   (592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CCA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GE623728     (1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CTCATCCC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                         701                                            750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a_NM_001139706   (654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ACAGTTGATACTG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G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AGCTGAAAAAACTGAAGGAGTATGGAGAG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b_XM_014210487   (701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ACAGTTGATACTGATACTCAGCTGAAAAAACTGAAGGAGTATGGAGAG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DN163954   (598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GE623728    (10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ACAGTTGATACTGATACTCAGCTGAAAAAACTGAAGGAGTATGGAGAG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                         751                                            800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a_NM_001139706   (704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GTTGCGGCCGATGG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T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GGGATGGAGTCTACTACATGT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C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GGCTCT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b_XM_014210487   (751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GTTGCGGCCGATGGTGCGGGATGGAGTCTACTACATGTATGAGGCTCT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DN163954   (598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GE623728    (60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GTTGCGGCCGATGGTGCGGGATGGAGTCTACTACATGTATGAGGCTCT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                         801                                            850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a_NM_001139706   (754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ATGGACCCCCAAAGAAAATTCTGGTGGAAGGGGCCA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C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TGCCCTCC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b_XM_014210487   (801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ATGGACCCCCAAAGAAAATTCTGGTGGAAGGGGCCAATGCTGCCCTCC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DN163954   (598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GE623728   (110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ATGGACCCCCAAAGAAAATTCTGGTGGAAGGGGCCAATGCTGCCCTCC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                         851                                            900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a_NM_001139706   (804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GACATTGACTTTGGCACATATCCTTTTGTGACCTCATCAAACTGCAC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C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b_XM_014210487   (851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GACATTGACTTTGGCACATATCCTTTTGTGACCTCATCAAACTGCACT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DN163954   (598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GE623728   (160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G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G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TTGACTTTGGCACATATCCTTTTGTGACCTCATCAAACTGCACT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                         901                                            950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a_NM_001139706   (854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TGGTGGGGCATGCACTGGTCTTGGCATCCCTCC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T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GAATATTGGTGA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b_XM_014210487   (901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TGGTGGGGCATGCACTGGTCTTGGCATCCCTCCCCTGAATATTGGTGA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DN163954   (598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GE623728   (210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TGGTGGGGCATGCACTGGTCTTGGCATCCCTCCCCTGAATATTGGTGA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                         951                                           1000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a_NM_001139706   (904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TGTATGGTGTATCAAAGGCCTACACCACCAGGG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G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AATTGGTGCCT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b_XM_014210487   (951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TGTATGGTGTATCAAAGGCCTACACCACCAGGGTAGGAATTGGTGCCT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DN163954   (598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GE623728   (260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TGTATGGTGTATCAAAGGCCTACACCACCAGGGTAGGAATTGGTGCCT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                         1001                                          1050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a_NM_001139706   (954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CC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CAGAAC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CAATGC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CAGGTGAGCTGCTGCAGAC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G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T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b_XM_014210487  (1001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CCCACAGAACAGCTCAATGCGACAGGTGAGCTGCTGCAGACGAGAGGT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DN163954   (598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GE623728   (310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CCCACAGAACAGCTCAATGCGACAGGTGAGCTGCTGCAGACGAGAGGT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                         1051                                          1100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a_NM_001139706  (1004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TGAGGTGGGCGTGAC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C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C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CAGGAAACGTCGCTGTGGCTGGCTGGA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b_XM_014210487  (1051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TGAGGTGGGCGTGACAACGGGCAGGAAACGTCGCTGTGGCTGGCTGGA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DN163954   (598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GE623728   (360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TGAGGTGGGCGTGACAACGGGCAGGAAACGTCGCTGTGGCTGGCTGGA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                         1101                                          1150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a_NM_001139706  (1054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TGGTCATCCTGAGATACGC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T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CATGATCAATGGCTTCACTGC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TG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b_XM_014210487  (1101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TGGTCATCCTGAGATACGCCCACATGATCAATGGCTTCACTGCCATTG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DN163954   (598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GE623728   (410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TGGTCATCCTGAGATACGCCCACATGATCAATGGCTTCACTGCCATTG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                         1151                                          1200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a_NM_001139706  (1104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TTGACAAAACTTGACATCCTTGATGTGCTGGATGAGATCAAAGTAGGA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b_XM_014210487  (1151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TTGACAAAACTTGACATCCTTGATGTGCTGGATGAGATCAAAGTAGGA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DN163954   (598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GE623728   (460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TTGACAAAACTTGACATCCTTGATGTGCTGGATGAGATCAAAGTAGGA</w:t>
      </w:r>
    </w:p>
    <w:p w:rsid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     </w:t>
      </w:r>
    </w:p>
    <w:p w:rsidR="0032078E" w:rsidRDefault="0032078E">
      <w:pPr>
        <w:rPr>
          <w:rFonts w:ascii="Courier New" w:hAnsi="Courier New" w:cs="Courier New"/>
          <w:sz w:val="18"/>
          <w:szCs w:val="20"/>
        </w:rPr>
      </w:pPr>
      <w:r>
        <w:rPr>
          <w:rFonts w:ascii="Courier New" w:hAnsi="Courier New" w:cs="Courier New"/>
          <w:sz w:val="18"/>
          <w:szCs w:val="20"/>
        </w:rPr>
        <w:br w:type="page"/>
      </w:r>
    </w:p>
    <w:p w:rsidR="0032078E" w:rsidRPr="0032078E" w:rsidRDefault="00F35A72" w:rsidP="0032078E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18"/>
          <w:szCs w:val="20"/>
        </w:rPr>
      </w:pPr>
      <w:r>
        <w:rPr>
          <w:rFonts w:ascii="Courier New" w:hAnsi="Courier New" w:cs="Courier New"/>
          <w:noProof/>
          <w:sz w:val="18"/>
          <w:szCs w:val="20"/>
          <w:lang w:eastAsia="en-CA"/>
        </w:rPr>
        <w:lastRenderedPageBreak/>
        <mc:AlternateContent>
          <mc:Choice Requires="wpg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981200</wp:posOffset>
                </wp:positionH>
                <wp:positionV relativeFrom="paragraph">
                  <wp:posOffset>-104775</wp:posOffset>
                </wp:positionV>
                <wp:extent cx="3438525" cy="1381125"/>
                <wp:effectExtent l="0" t="0" r="28575" b="28575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38525" cy="1381125"/>
                          <a:chOff x="0" y="0"/>
                          <a:chExt cx="3438525" cy="1381125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352425" y="342900"/>
                            <a:ext cx="3086100" cy="390525"/>
                          </a:xfrm>
                          <a:prstGeom prst="rect">
                            <a:avLst/>
                          </a:prstGeom>
                          <a:noFill/>
                          <a:ln w="158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Rectangle 2"/>
                        <wps:cNvSpPr/>
                        <wps:spPr>
                          <a:xfrm>
                            <a:off x="0" y="990600"/>
                            <a:ext cx="1028700" cy="390525"/>
                          </a:xfrm>
                          <a:prstGeom prst="rect">
                            <a:avLst/>
                          </a:prstGeom>
                          <a:noFill/>
                          <a:ln w="158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Straight Connector 3"/>
                        <wps:cNvCnPr/>
                        <wps:spPr>
                          <a:xfrm flipV="1">
                            <a:off x="352425" y="76200"/>
                            <a:ext cx="0" cy="2667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Rectangle 5"/>
                        <wps:cNvSpPr/>
                        <wps:spPr>
                          <a:xfrm>
                            <a:off x="352425" y="0"/>
                            <a:ext cx="819033" cy="180975"/>
                          </a:xfrm>
                          <a:prstGeom prst="rect">
                            <a:avLst/>
                          </a:prstGeom>
                          <a:ln w="15875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2078E" w:rsidRPr="0032078E" w:rsidRDefault="0032078E" w:rsidP="0032078E">
                              <w:pPr>
                                <w:jc w:val="center"/>
                                <w:rPr>
                                  <w:b/>
                                  <w:sz w:val="20"/>
                                  <w:szCs w:val="20"/>
                                </w:rPr>
                              </w:pPr>
                              <w:r w:rsidRPr="0032078E">
                                <w:rPr>
                                  <w:rFonts w:ascii="Courier New" w:hAnsi="Courier New" w:cs="Courier New"/>
                                  <w:b/>
                                  <w:sz w:val="20"/>
                                  <w:szCs w:val="20"/>
                                </w:rPr>
                                <w:t>C107R15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1800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1" o:spid="_x0000_s1026" style="position:absolute;left:0;text-align:left;margin-left:156pt;margin-top:-8.25pt;width:270.75pt;height:108.75pt;z-index:251662336" coordsize="34385,138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">
                <v:rect id="Rectangle 1" o:spid="_x0000_s1027" style="position:absolute;left:3524;top:3429;width:30861;height:390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lhUbMAA&#10;AADaAAAADwAAAGRycy9kb3ducmV2LnhtbERPS0vDQBC+C/6HZQrezCZFiqTdhlAseBCibXofsmMS&#10;zM6G7ObR/nq3IHgaPr7n7LLFdGKiwbWWFSRRDIK4srrlWkF5Pj6/gnAeWWNnmRRcyUG2f3zYYart&#10;zF80nXwtQgi7FBU03veplK5qyKCLbE8cuG87GPQBDrXUA84h3HRyHccbabDl0NBgT4eGqp/TaBRs&#10;iqKwRVl9JvnbR/sibVeOt4tST6sl34LwtPh/8Z/7XYf5cH/lfuX+F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1lhUbMAAAADaAAAADwAAAAAAAAAAAAAAAACYAgAAZHJzL2Rvd25y&#10;ZXYueG1sUEsFBgAAAAAEAAQA9QAAAIUDAAAAAA==&#10;" filled="f" strokecolor="black [3213]" strokeweight="1.25pt"/>
                <v:rect id="Rectangle 2" o:spid="_x0000_s1028" style="position:absolute;top:9906;width:10287;height:390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orKG8MA&#10;AADaAAAADwAAAGRycy9kb3ducmV2LnhtbESPQWuDQBSE74H+h+UFekvWhCLFuIqEBnIo2Cbm/nBf&#10;Veq+FXcTbX59tlDocZiZb5g0n00vbjS6zrKCzToCQVxb3XGjoDofVq8gnEfW2FsmBT/kIM+eFikm&#10;2k78SbeTb0SAsEtQQev9kEjp6pYMurUdiIP3ZUeDPsixkXrEKcBNL7dRFEuDHYeFFgfat1R/n65G&#10;QVyWpS2r+mNTvL13L9L21fV+Uep5ORc7EJ5m/x/+ax+1gi38Xgk3QGY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orKG8MAAADaAAAADwAAAAAAAAAAAAAAAACYAgAAZHJzL2Rv&#10;d25yZXYueG1sUEsFBgAAAAAEAAQA9QAAAIgDAAAAAA==&#10;" filled="f" strokecolor="black [3213]" strokeweight="1.25pt"/>
                <v:line id="Straight Connector 3" o:spid="_x0000_s1029" style="position:absolute;flip:y;visibility:visible;mso-wrap-style:square" from="3524,762" to="3524,342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DzPsMMAAADaAAAADwAAAGRycy9kb3ducmV2LnhtbESPQWvCQBSE74X+h+UVeqsbI9USXaWo&#10;FS+KVdvzM/vMhmbfhuw2xn/vCoUeh5n5hpnMOluJlhpfOlbQ7yUgiHOnSy4UHA8fL28gfEDWWDkm&#10;BVfyMJs+Pkww0+7Cn9TuQyEihH2GCkwIdSalzw1Z9D1XE0fv7BqLIcqmkLrBS4TbSqZJMpQWS44L&#10;BmuaG8p/9r9WwZdpJW43o+X3adXKRfqa7opVqtTzU/c+BhGoC//hv/ZaKxjA/Uq8AXJ6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Og8z7DDAAAA2gAAAA8AAAAAAAAAAAAA&#10;AAAAoQIAAGRycy9kb3ducmV2LnhtbFBLBQYAAAAABAAEAPkAAACRAwAAAAA=&#10;" strokecolor="black [3213]" strokeweight="1.5pt">
                  <v:stroke joinstyle="miter"/>
                </v:line>
                <v:rect id="Rectangle 5" o:spid="_x0000_s1030" style="position:absolute;left:3524;width:8190;height:180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elWLMMA&#10;AADaAAAADwAAAGRycy9kb3ducmV2LnhtbESPQWvCQBSE7wX/w/IK3uqmYotEV5GA4MVDtWi8PbLP&#10;JCT7NmRXs/bXd4VCj8PMfMMs18G04k69qy0reJ8kIIgLq2suFXwft29zEM4ja2wtk4IHOVivRi9L&#10;TLUd+IvuB1+KCGGXooLK+y6V0hUVGXQT2xFH72p7gz7KvpS6xyHCTSunSfIpDdYcFyrsKKuoaA43&#10;o+Bns8+aIezDLs+DP19m0yZrT0qNX8NmAcJT8P/hv/ZOK/iA55V4A+Tq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elWLMMAAADaAAAADwAAAAAAAAAAAAAAAACYAgAAZHJzL2Rv&#10;d25yZXYueG1sUEsFBgAAAAAEAAQA9QAAAIgDAAAAAA==&#10;" fillcolor="white [3201]" strokecolor="black [3200]" strokeweight="1.25pt">
                  <v:textbox inset="0,.5mm,0,0">
                    <w:txbxContent>
                      <w:p w:rsidR="0032078E" w:rsidRPr="0032078E" w:rsidRDefault="0032078E" w:rsidP="0032078E">
                        <w:pPr>
                          <w:jc w:val="center"/>
                          <w:rPr>
                            <w:b/>
                            <w:sz w:val="20"/>
                            <w:szCs w:val="20"/>
                          </w:rPr>
                        </w:pPr>
                        <w:r w:rsidRPr="0032078E">
                          <w:rPr>
                            <w:rFonts w:ascii="Courier New" w:hAnsi="Courier New" w:cs="Courier New"/>
                            <w:b/>
                            <w:sz w:val="20"/>
                            <w:szCs w:val="20"/>
                          </w:rPr>
                          <w:t>C107R157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32078E">
        <w:rPr>
          <w:rFonts w:ascii="Courier New" w:hAnsi="Courier New" w:cs="Courier New"/>
          <w:sz w:val="18"/>
          <w:szCs w:val="20"/>
        </w:rPr>
        <w:t xml:space="preserve">  </w:t>
      </w:r>
      <w:r w:rsidR="0032078E" w:rsidRPr="0032078E">
        <w:rPr>
          <w:rFonts w:ascii="Courier New" w:hAnsi="Courier New" w:cs="Courier New"/>
          <w:sz w:val="18"/>
          <w:szCs w:val="20"/>
        </w:rPr>
        <w:t xml:space="preserve">                    1201                                          1250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a_NM_001139706  (1154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GCCTACAAAATC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GCAAAAGAATTCCCCATTTCCCAGC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G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CAT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b_XM_014210487  (1201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GGCCTACAAAATCAGTGGCAAAAGAATTCCCCATTTCCCAGCTAACAT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DN163954   (598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GE623728   (510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GGCCTACAAAATCAGTGGCAAAAGAATTCCCCATTTCCCAGCTAACAT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                         1251                                          1300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a_NM_001139706  (1204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AGCTGTTGCACAAAGTGGAGG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GTATGAGACCTTCCC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C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CTGGA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b_XM_014210487  (1251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AGCTGTTGCACAAAGTGGAGGTTGAGTATGAGACCTTCCCAGGCTGGA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DN163954   (598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GE623728   (560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AGCTGTTGCACAAAGTGGAGGTTGAGTATGAGACCTTCCCAGGCTGGA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                         1301                                          1350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a_NM_001139706  (1254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AGTG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C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CGTCTGCAGCCAGGAAGTGGAA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CTCCCCCAGAAGGCT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b_XM_014210487  (1301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AGTGATACGTCTGCAGCCAGGAAGTGGAATGATCTCCCCCAGAAGGCT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DN163954   (598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GE623728   (610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AGTGATACGTCTGCAGCCAGGAAGTGGAATGATCTCCCCCAGAAGGCT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                         1351                                          1400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a_NM_001139706  (1304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GAACTACATCCGCTTTGTGGAG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G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ACATTGGAGTACCCATTAAGTG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b_XM_014210487  (1351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GAACTACATCCGCTTTGTGGAGAACCACATTGGAGTACCCATTAAGTG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DN163954   (598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GE623728   (660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GAACTACATCCGCTTTGTGGAGAACCACATTGGAG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                         1401                                          1450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a_NM_001139706  (1354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TCGG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T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AAAGTCCAGAGAGTGCATGATCCAGATGTTCTAGAG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G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b_XM_014210487  (1401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TCGG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C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C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AAAGTCCAGAGAGTGCATGATCCAGATGTTCTAGAG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C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DN163954   (598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GE623728   (698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                         1451                                          1500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a_NM_001139706  (1404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CC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TCTCCCCAAGATGGATGC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G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---------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ATGTGG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b_XM_014210487  (1451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T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TT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TCTCCCCAAGATGGATGC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TGGATGGACG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ATGTGG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DN163954   (598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GE623728   (698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                         1501                                          1550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a_NM_001139706  (1445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ATGTGACAT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T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T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G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C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C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AAC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G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TAATAT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G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AAA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b_XM_014210487  (1501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T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ATGTGACAT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T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T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T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AAC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TAATAT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CT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AAA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DN163954   (598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GE623728   (698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                         1551                                          1600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a_NM_001139706  (1495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AA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T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GC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AC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G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TT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GTAGC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T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GAAACAATGTTG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C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CT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b_XM_014210487  (1551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C---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GT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AC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C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GTAGC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C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GAAACAATGTTG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G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GA</w:t>
      </w:r>
    </w:p>
    <w:p w:rsidR="0032078E" w:rsidRPr="0032078E" w:rsidRDefault="00F35A72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>
        <w:rPr>
          <w:rFonts w:ascii="Courier New" w:hAnsi="Courier New" w:cs="Courier New"/>
          <w:noProof/>
          <w:sz w:val="18"/>
          <w:szCs w:val="20"/>
          <w:lang w:eastAsia="en-CA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1971675</wp:posOffset>
                </wp:positionH>
                <wp:positionV relativeFrom="paragraph">
                  <wp:posOffset>99695</wp:posOffset>
                </wp:positionV>
                <wp:extent cx="3467175" cy="1047600"/>
                <wp:effectExtent l="0" t="0" r="19050" b="19685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67175" cy="1047600"/>
                          <a:chOff x="0" y="0"/>
                          <a:chExt cx="3467175" cy="1047600"/>
                        </a:xfrm>
                      </wpg:grpSpPr>
                      <wps:wsp>
                        <wps:cNvPr id="6" name="Rectangle 6"/>
                        <wps:cNvSpPr/>
                        <wps:spPr>
                          <a:xfrm>
                            <a:off x="1933575" y="0"/>
                            <a:ext cx="819033" cy="180975"/>
                          </a:xfrm>
                          <a:prstGeom prst="rect">
                            <a:avLst/>
                          </a:prstGeom>
                          <a:ln w="15875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35A72" w:rsidRPr="0032078E" w:rsidRDefault="0099162C" w:rsidP="00F35A72">
                              <w:pPr>
                                <w:jc w:val="center"/>
                                <w:rPr>
                                  <w:b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ourier New" w:hAnsi="Courier New" w:cs="Courier New"/>
                                  <w:b/>
                                  <w:sz w:val="20"/>
                                  <w:szCs w:val="20"/>
                                </w:rPr>
                                <w:t>C098R02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1800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1933575" y="266700"/>
                            <a:ext cx="1533600" cy="133200"/>
                          </a:xfrm>
                          <a:prstGeom prst="rect">
                            <a:avLst/>
                          </a:prstGeom>
                          <a:noFill/>
                          <a:ln w="158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0" y="914400"/>
                            <a:ext cx="3052800" cy="133200"/>
                          </a:xfrm>
                          <a:prstGeom prst="rect">
                            <a:avLst/>
                          </a:prstGeom>
                          <a:noFill/>
                          <a:ln w="158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Straight Connector 9"/>
                        <wps:cNvCnPr/>
                        <wps:spPr>
                          <a:xfrm flipV="1">
                            <a:off x="1933575" y="47625"/>
                            <a:ext cx="0" cy="2667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0" o:spid="_x0000_s1031" style="position:absolute;margin-left:155.25pt;margin-top:7.85pt;width:273pt;height:82.5pt;z-index:251671552" coordsize="34671,104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">
                <v:rect id="Rectangle 6" o:spid="_x0000_s1032" style="position:absolute;left:19335;width:8191;height:180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TvIW8QA&#10;AADaAAAADwAAAGRycy9kb3ducmV2LnhtbESPwWrDMBBE74X8g9hCbo1cE0Jxo4RgCPjiQ5PQprfF&#10;2trG1spYqq3266NCIcdhZt4w230wvZhodK1lBc+rBARxZXXLtYLL+fj0AsJ5ZI29ZVLwQw72u8XD&#10;FjNtZ36j6eRrESHsMlTQeD9kUrqqIYNuZQfi6H3Z0aCPcqylHnGOcNPLNEk20mDLcaHBgfKGqu70&#10;bRT8Hsq8m0MZius1+I/Pddrl/btSy8dweAXhKfh7+L9daAUb+LsSb4Dc3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07yFvEAAAA2gAAAA8AAAAAAAAAAAAAAAAAmAIAAGRycy9k&#10;b3ducmV2LnhtbFBLBQYAAAAABAAEAPUAAACJAwAAAAA=&#10;" fillcolor="white [3201]" strokecolor="black [3200]" strokeweight="1.25pt">
                  <v:textbox inset="0,.5mm,0,0">
                    <w:txbxContent>
                      <w:p w:rsidR="00F35A72" w:rsidRPr="0032078E" w:rsidRDefault="0099162C" w:rsidP="00F35A72">
                        <w:pPr>
                          <w:jc w:val="center"/>
                          <w:rPr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Fonts w:ascii="Courier New" w:hAnsi="Courier New" w:cs="Courier New"/>
                            <w:b/>
                            <w:sz w:val="20"/>
                            <w:szCs w:val="20"/>
                          </w:rPr>
                          <w:t>C098R022</w:t>
                        </w:r>
                      </w:p>
                    </w:txbxContent>
                  </v:textbox>
                </v:rect>
                <v:rect id="Rectangle 7" o:spid="_x0000_s1033" style="position:absolute;left:19335;top:2667;width:15336;height:133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v1pg8MA&#10;AADaAAAADwAAAGRycy9kb3ducmV2LnhtbESPQWvCQBSE70L/w/KE3nSjFCtpNhKKhR6EWI33R/Y1&#10;CWbfhuxGY399VxA8DjPzDZNsRtOKC/WusaxgMY9AEJdWN1wpKI5fszUI55E1tpZJwY0cbNKXSYKx&#10;tlf+ocvBVyJA2MWooPa+i6V0ZU0G3dx2xMH7tb1BH2RfSd3jNcBNK5dRtJIGGw4LNXb0WVN5PgxG&#10;wSrPc5sX5X6RbXfNm7RtMfydlHqdjtkHCE+jf4Yf7W+t4B3uV8INkOk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v1pg8MAAADaAAAADwAAAAAAAAAAAAAAAACYAgAAZHJzL2Rv&#10;d25yZXYueG1sUEsFBgAAAAAEAAQA9QAAAIgDAAAAAA==&#10;" filled="f" strokecolor="black [3213]" strokeweight="1.25pt"/>
                <v:rect id="Rectangle 8" o:spid="_x0000_s1034" style="position:absolute;top:9144;width:30528;height:133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2L98bwA&#10;AADaAAAADwAAAGRycy9kb3ducmV2LnhtbERPSwrCMBDdC94hjOBOU0VEqlFEFFwI9VP3QzO2xWZS&#10;mqjV05uF4PLx/otVayrxpMaVlhWMhhEI4szqknMF6WU3mIFwHlljZZkUvMnBatntLDDW9sUnep59&#10;LkIIuxgVFN7XsZQuK8igG9qaOHA32xj0ATa51A2+Qrip5DiKptJgyaGhwJo2BWX388MomCZJYpM0&#10;O47W20M5kbZKH5+rUv1eu56D8NT6v/jn3msFYWu4Em6AXH4B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BHYv3xvAAAANoAAAAPAAAAAAAAAAAAAAAAAJgCAABkcnMvZG93bnJldi54&#10;bWxQSwUGAAAAAAQABAD1AAAAgQMAAAAA&#10;" filled="f" strokecolor="black [3213]" strokeweight="1.25pt"/>
                <v:line id="Straight Connector 9" o:spid="_x0000_s1035" style="position:absolute;flip:y;visibility:visible;mso-wrap-style:square" from="19335,476" to="19335,314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dT4WsMAAADaAAAADwAAAGRycy9kb3ducmV2LnhtbESPQWvCQBSE74X+h+UVeqsbA1YbXaWo&#10;FS+KVdvzM/vMhmbfhuw2xn/vCoUeh5n5hpnMOluJlhpfOlbQ7yUgiHOnSy4UHA8fLyMQPiBrrByT&#10;git5mE0fHyaYaXfhT2r3oRARwj5DBSaEOpPS54Ys+p6riaN3do3FEGVTSN3gJcJtJdMkeZUWS44L&#10;BmuaG8p/9r9WwZdpJW43w+X3adXKRTpId8UqVer5qXsfgwjUhf/wX3utFbzB/Uq8AXJ6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nU+FrDAAAA2gAAAA8AAAAAAAAAAAAA&#10;AAAAoQIAAGRycy9kb3ducmV2LnhtbFBLBQYAAAAABAAEAPkAAACRAwAAAAA=&#10;" strokecolor="black [3213]" strokeweight="1.5pt">
                  <v:stroke joinstyle="miter"/>
                </v:line>
              </v:group>
            </w:pict>
          </mc:Fallback>
        </mc:AlternateContent>
      </w:r>
      <w:r w:rsidR="0032078E" w:rsidRPr="0032078E">
        <w:rPr>
          <w:rFonts w:ascii="Courier New" w:hAnsi="Courier New" w:cs="Courier New"/>
          <w:sz w:val="18"/>
          <w:szCs w:val="20"/>
        </w:rPr>
        <w:t xml:space="preserve">    adssl1b_DN163954   (598) </w:t>
      </w:r>
      <w:r w:rsidR="0032078E"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GE623728   (698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                         1601                                          1650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a_NM_001139706  (1545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T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TGGTAACTTTACATCTATC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C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TGCTTCT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TCAGTA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G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b_XM_014210487  (1598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C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TGGTAACTTTACATCTATC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G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TT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TCAGTA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DN163954   (598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GE623728   (698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                         1651                                          1700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a_NM_001139706  (1595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CTTG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G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ATGTC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G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CAGAAAGTCCT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T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CTG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C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G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b_XM_014210487  (1641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CTTG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G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ATGTC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T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CAGAAAGTCCT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CAGT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G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CTG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G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T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T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DN163954   (598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GE623728   (698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                         1701                                          1750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a_NM_001139706  (1640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AAATCTTACCTTGTGCCACACAACA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T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AAG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T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AAACACATC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adssl1b_XM_014210487  (1691) 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AAATCTTACCTTGTGCCACACAACA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C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C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AAGA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A</w:t>
      </w:r>
      <w:r w:rsidRPr="0032078E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AAACACATC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DN163954   (598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2078E" w:rsidRPr="0032078E" w:rsidRDefault="0032078E" w:rsidP="003207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2078E">
        <w:rPr>
          <w:rFonts w:ascii="Courier New" w:hAnsi="Courier New" w:cs="Courier New"/>
          <w:sz w:val="18"/>
          <w:szCs w:val="20"/>
        </w:rPr>
        <w:t xml:space="preserve">    adssl1b_GE623728   (698) </w:t>
      </w:r>
      <w:r w:rsidRPr="0032078E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EC30FB" w:rsidRPr="0032078E" w:rsidRDefault="00EC30FB">
      <w:pPr>
        <w:rPr>
          <w:sz w:val="20"/>
        </w:rPr>
      </w:pPr>
    </w:p>
    <w:sectPr w:rsidR="00EC30FB" w:rsidRPr="0032078E" w:rsidSect="0032078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wMjCxMDO3MLUwszRR0lEKTi0uzszPAykwqgUAVYZAmSwAAAA="/>
  </w:docVars>
  <w:rsids>
    <w:rsidRoot w:val="0032078E"/>
    <w:rsid w:val="0001082E"/>
    <w:rsid w:val="00131D73"/>
    <w:rsid w:val="002C5958"/>
    <w:rsid w:val="0032078E"/>
    <w:rsid w:val="0099162C"/>
    <w:rsid w:val="00C03350"/>
    <w:rsid w:val="00EC30FB"/>
    <w:rsid w:val="00F35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711CE83-32D3-4C90-9900-868000862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noFill/>
        <a:ln>
          <a:solidFill>
            <a:schemeClr val="tx1"/>
          </a:solidFill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102</Words>
  <Characters>11984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 Caballero</dc:creator>
  <cp:keywords/>
  <dc:description/>
  <cp:lastModifiedBy>Albert Caballero</cp:lastModifiedBy>
  <cp:revision>2</cp:revision>
  <dcterms:created xsi:type="dcterms:W3CDTF">2018-09-18T02:56:00Z</dcterms:created>
  <dcterms:modified xsi:type="dcterms:W3CDTF">2018-09-18T02:56:00Z</dcterms:modified>
</cp:coreProperties>
</file>